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5" w:name="Xe6087fe8a51f0ecaa21acbe4800c21fc710df52"/>
    <w:p>
      <w:pPr>
        <w:pStyle w:val="Heading1"/>
      </w:pPr>
      <w:r>
        <w:t xml:space="preserve">Cover Letter for Videographer Position in Sri Lanka Colombo</w:t>
      </w:r>
    </w:p>
    <w:p>
      <w:pPr>
        <w:pStyle w:val="FirstParagraph"/>
      </w:pPr>
      <w:r>
        <w:t xml:space="preserve">Dear [Hiring Manager's Name],</w:t>
      </w:r>
    </w:p>
    <w:p>
      <w:pPr>
        <w:pStyle w:val="BodyText"/>
      </w:pPr>
      <w:r>
        <w:t xml:space="preserve">I am writing to express my enthusiastic interest in the Videographer position at your esteemed organization in Sri Lanka Colombo. As a passionate and experienced videographer with a deep understanding of storytelling through visual media, I am eager to contribute my skills, creativity, and dedication to your team. The opportunity to work within the vibrant cultural and technological landscape of Colombo excites me, as it aligns perfectly with my professional goals and personal aspirations.</w:t>
      </w:r>
    </w:p>
    <w:p>
      <w:pPr>
        <w:pStyle w:val="BodyText"/>
      </w:pPr>
      <w:r>
        <w:t xml:space="preserve">With [X years] of experience in the field of videography, I have honed my ability to capture moments that resonate emotionally while maintaining technical excellence. My portfolio spans a wide range of projects, including corporate videos, event coverage, documentary filmmaking, and creative commercials. I have worked with diverse clients across industries such as hospitality, education, and media in Sri Lanka Colombo and beyond. This experience has equipped me with the adaptability to thrive in dynamic environments while delivering high-quality content that meets the unique needs of each project.</w:t>
      </w:r>
    </w:p>
    <w:bookmarkStart w:id="20" w:name="why-i-am-a-strong-fit-for-your-team"/>
    <w:p>
      <w:pPr>
        <w:pStyle w:val="Heading2"/>
      </w:pPr>
      <w:r>
        <w:t xml:space="preserve">Why I Am a Strong Fit for Your Team</w:t>
      </w:r>
    </w:p>
    <w:p>
      <w:pPr>
        <w:pStyle w:val="FirstParagraph"/>
      </w:pPr>
      <w:r>
        <w:t xml:space="preserve">Sri Lanka Colombo is a city of contrasts—where ancient traditions meet modern innovation, and where every corner offers a story waiting to be told. As a videographer, I have always been drawn to locations that challenge me creatively and allow me to explore new perspectives. Colombo’s rich cultural heritage, bustling urban life, and natural beauty make it an ideal backdrop for storytelling through video. My work in Sri Lanka has already included capturing the essence of local festivals, corporate events at iconic venues like the Colombo Lotus Tower, and promotional content for businesses that aim to showcase their brand identity authentically.</w:t>
      </w:r>
    </w:p>
    <w:p>
      <w:pPr>
        <w:pStyle w:val="BodyText"/>
      </w:pPr>
      <w:r>
        <w:t xml:space="preserve">One of my core strengths is my ability to combine technical expertise with a strong narrative sense. I am proficient in operating advanced camera equipment such as DSLR and mirrorless cameras, drones, and 4K recording devices. My post-production skills include editing software like Adobe Premiere Pro, After Effects, and DaVinci Resolve. However, I believe that the heart of videography lies in the ability to connect with people and environments. In Sri Lanka Colombo, where cultural diversity is a cornerstone of daily life, this approach has allowed me to create content that not only meets technical standards but also resonates deeply with audiences.</w:t>
      </w:r>
    </w:p>
    <w:bookmarkEnd w:id="20"/>
    <w:bookmarkStart w:id="21" w:name="X455ff0bb8845338ddd71f661a286f2dd2ad3a01"/>
    <w:p>
      <w:pPr>
        <w:pStyle w:val="Heading2"/>
      </w:pPr>
      <w:r>
        <w:t xml:space="preserve">Understanding the Local Market and Industry Trends</w:t>
      </w:r>
    </w:p>
    <w:p>
      <w:pPr>
        <w:pStyle w:val="FirstParagraph"/>
      </w:pPr>
      <w:r>
        <w:t xml:space="preserve">Sri Lanka Colombo is a hub for both local and international businesses, making it a strategic location for visual storytelling. The demand for high-quality video content has grown exponentially in recent years, driven by the rise of digital marketing, social media platforms, and online education. As a videographer with experience in this region, I am well-versed in the challenges and opportunities that come with creating content tailored to Colombo’s unique audience.</w:t>
      </w:r>
    </w:p>
    <w:p>
      <w:pPr>
        <w:pStyle w:val="BodyText"/>
      </w:pPr>
      <w:r>
        <w:t xml:space="preserve">For instance, I have worked on projects that required capturing the energy of Colombo’s street food culture, the serene landscapes of its coastal areas, and the bustling activity of its commercial districts. These experiences have taught me how to balance aesthetic appeal with cultural sensitivity. I understand that in Sri Lanka Colombo, visual content must reflect authenticity while also aligning with global trends. My ability to navigate this balance ensures that my work not only meets the expectations of clients but also stands out in a competitive market.</w:t>
      </w:r>
    </w:p>
    <w:bookmarkEnd w:id="21"/>
    <w:bookmarkStart w:id="22" w:name="X94fe57368b6e3d06be1133c644c97cce3cf37e8"/>
    <w:p>
      <w:pPr>
        <w:pStyle w:val="Heading2"/>
      </w:pPr>
      <w:r>
        <w:t xml:space="preserve">Why Sri Lanka Colombo is the Right Place for My Skills</w:t>
      </w:r>
    </w:p>
    <w:p>
      <w:pPr>
        <w:pStyle w:val="FirstParagraph"/>
      </w:pPr>
      <w:r>
        <w:t xml:space="preserve">Colombo’s rapid urban development and thriving creative industry make it an ideal location for a videographer like myself. The city is home to numerous film production companies, advertising agencies, and media outlets that require skilled professionals to create compelling visual narratives. My experience in this environment has taught me the importance of collaboration, communication, and attention to detail—qualities that I believe are essential for success in any creative role.</w:t>
      </w:r>
    </w:p>
    <w:p>
      <w:pPr>
        <w:pStyle w:val="BodyText"/>
      </w:pPr>
      <w:r>
        <w:t xml:space="preserve">Moreover, Sri Lanka Colombo offers a unique blend of natural beauty and urban sophistication that provides endless opportunities for videographers. From the lush greenery of the Hill Country to the bustling markets of Pettah, every location presents a new challenge and a chance to innovate. I have always been inspired by the way light, sound, and movement interact in this setting, and I am eager to bring that same energy to your team.</w:t>
      </w:r>
    </w:p>
    <w:bookmarkEnd w:id="22"/>
    <w:bookmarkStart w:id="23" w:name="my-commitment-to-excellence"/>
    <w:p>
      <w:pPr>
        <w:pStyle w:val="Heading2"/>
      </w:pPr>
      <w:r>
        <w:t xml:space="preserve">My Commitment to Excellence</w:t>
      </w:r>
    </w:p>
    <w:p>
      <w:pPr>
        <w:pStyle w:val="FirstParagraph"/>
      </w:pPr>
      <w:r>
        <w:t xml:space="preserve">As a videographer, I approach every project with a commitment to excellence. Whether it’s capturing the subtle emotions of a documentary scene or the high-energy atmosphere of a corporate event, I strive to deliver content that is both visually stunning and emotionally impactful. My work ethic is rooted in professionalism, reliability, and a passion for continuous learning. I regularly attend workshops and stay updated on industry trends to ensure that my skills remain at the forefront of technological advancements.</w:t>
      </w:r>
    </w:p>
    <w:p>
      <w:pPr>
        <w:pStyle w:val="BodyText"/>
      </w:pPr>
      <w:r>
        <w:t xml:space="preserve">In Sri Lanka Colombo, where the demand for high-quality video content is growing rapidly, I am confident that my expertise can add significant value to your organization. My ability to adapt to different project requirements, coupled with my deep understanding of local markets, makes me a versatile and valuable asset. I am particularly drawn to opportunities where I can collaborate with creative teams to produce content that not only meets client objectives but also tells a story that resonates with audiences.</w:t>
      </w:r>
    </w:p>
    <w:bookmarkEnd w:id="23"/>
    <w:bookmarkStart w:id="24" w:name="conclusion"/>
    <w:p>
      <w:pPr>
        <w:pStyle w:val="Heading2"/>
      </w:pPr>
      <w:r>
        <w:t xml:space="preserve">Conclusion</w:t>
      </w:r>
    </w:p>
    <w:p>
      <w:pPr>
        <w:pStyle w:val="FirstParagraph"/>
      </w:pPr>
      <w:r>
        <w:t xml:space="preserve">In conclusion, I am excited about the possibility of joining your team in Sri Lanka Colombo as a videographer. My experience, skills, and passion for visual storytelling align perfectly with the needs of your organization. I am eager to contribute my creativity and technical expertise to help you achieve your goals while growing professionally in this dynamic environment.</w:t>
      </w:r>
    </w:p>
    <w:p>
      <w:pPr>
        <w:pStyle w:val="BodyText"/>
      </w:pPr>
      <w:r>
        <w:t xml:space="preserve">Thank you for considering my application. I would welcome the opportunity to discuss how my background and vision can benefit your team. Please feel free to contact me at [Your Phone Number] or [Your Email Address] at your earliest convenience. I look forward to the possibility of working together in Sri Lanka Colombo.</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dc:language>en</dc:language>
  <cp:keywords/>
  <dcterms:created xsi:type="dcterms:W3CDTF">2025-12-12T11:56:57Z</dcterms:created>
  <dcterms:modified xsi:type="dcterms:W3CDTF">2025-12-12T11:56:57Z</dcterms:modified>
</cp:coreProperties>
</file>

<file path=docProps/custom.xml><?xml version="1.0" encoding="utf-8"?>
<Properties xmlns="http://schemas.openxmlformats.org/officeDocument/2006/custom-properties" xmlns:vt="http://schemas.openxmlformats.org/officeDocument/2006/docPropsVTypes"/>
</file>